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4964DDE" w14:textId="250D4E4D" w:rsidR="002F3DCF" w:rsidRPr="00430504" w:rsidRDefault="00430504" w:rsidP="00430504">
      <w:pPr>
        <w:pStyle w:val="Heading1"/>
        <w:contextualSpacing w:val="0"/>
        <w:jc w:val="center"/>
        <w:rPr>
          <w:rFonts w:asciiTheme="minorHAnsi" w:eastAsia="Times New Roman" w:hAnsiTheme="minorHAnsi" w:cstheme="minorHAnsi"/>
          <w:bCs/>
          <w:color w:val="00B050"/>
          <w:sz w:val="52"/>
          <w:szCs w:val="110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504">
        <w:rPr>
          <w:rFonts w:asciiTheme="minorHAnsi" w:eastAsia="Times New Roman" w:hAnsiTheme="minorHAnsi" w:cstheme="minorHAnsi"/>
          <w:bCs/>
          <w:color w:val="00B050"/>
          <w:sz w:val="52"/>
          <w:szCs w:val="110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Zacchaeus and Jesus</w:t>
      </w:r>
    </w:p>
    <w:p w14:paraId="28C8FFB3" w14:textId="403F0518" w:rsidR="0004192C" w:rsidRPr="0004192C" w:rsidRDefault="00430504" w:rsidP="0004192C">
      <w:pPr>
        <w:rPr>
          <w:rFonts w:asciiTheme="minorHAnsi" w:hAnsiTheme="minorHAnsi" w:cstheme="minorHAnsi"/>
          <w:b/>
          <w:sz w:val="22"/>
          <w:szCs w:val="22"/>
        </w:rPr>
        <w:sectPr w:rsidR="0004192C" w:rsidRPr="0004192C" w:rsidSect="00430504">
          <w:pgSz w:w="12240" w:h="15840"/>
          <w:pgMar w:top="720" w:right="720" w:bottom="720" w:left="720" w:header="720" w:footer="720" w:gutter="0"/>
          <w:pgBorders w:offsetFrom="page">
            <w:top w:val="single" w:sz="4" w:space="24" w:color="00B050"/>
            <w:left w:val="single" w:sz="4" w:space="24" w:color="00B050"/>
            <w:bottom w:val="single" w:sz="4" w:space="24" w:color="00B050"/>
            <w:right w:val="single" w:sz="4" w:space="24" w:color="00B050"/>
          </w:pgBorders>
          <w:cols w:space="720"/>
          <w:docGrid w:linePitch="326"/>
        </w:sectPr>
      </w:pPr>
      <w:r w:rsidRPr="00BC5AE0">
        <w:rPr>
          <w:rFonts w:asciiTheme="minorHAnsi" w:hAnsiTheme="minorHAnsi" w:cstheme="minorHAnsi"/>
          <w:sz w:val="22"/>
          <w:szCs w:val="22"/>
        </w:rPr>
        <w:t>For this story you will need the following items:</w:t>
      </w:r>
    </w:p>
    <w:p w14:paraId="2A2CB46A" w14:textId="1F7363D1" w:rsidR="00CE1440" w:rsidRPr="00BC5AE0" w:rsidRDefault="00CE1440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Brown strip of material</w:t>
      </w:r>
      <w:r w:rsidR="00861B01" w:rsidRPr="00BC5AE0">
        <w:rPr>
          <w:rFonts w:cstheme="minorHAnsi"/>
          <w:b/>
        </w:rPr>
        <w:t xml:space="preserve"> (the road)</w:t>
      </w:r>
    </w:p>
    <w:p w14:paraId="30B0B6F8" w14:textId="3E44E518" w:rsidR="00CE1440" w:rsidRPr="00BC5AE0" w:rsidRDefault="00CE1440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Jesus figure</w:t>
      </w:r>
    </w:p>
    <w:p w14:paraId="74159FA9" w14:textId="792BDBB5" w:rsidR="00CE1440" w:rsidRPr="00BC5AE0" w:rsidRDefault="00CE1440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Jerusalem image</w:t>
      </w:r>
    </w:p>
    <w:p w14:paraId="2298B122" w14:textId="2C848FF9" w:rsidR="00CE1440" w:rsidRPr="00BC5AE0" w:rsidRDefault="00CE1440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Jericho image</w:t>
      </w:r>
    </w:p>
    <w:p w14:paraId="74940F6E" w14:textId="4681EFBD" w:rsidR="00CE1440" w:rsidRPr="00BC5AE0" w:rsidRDefault="00CE1440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A tree</w:t>
      </w:r>
    </w:p>
    <w:p w14:paraId="1DF9264E" w14:textId="3A74EBA6" w:rsidR="00CE1440" w:rsidRPr="00BC5AE0" w:rsidRDefault="00430504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6 “crowd” figures</w:t>
      </w:r>
    </w:p>
    <w:p w14:paraId="3281189F" w14:textId="2E76D37B" w:rsidR="00430504" w:rsidRPr="00BC5AE0" w:rsidRDefault="00430504" w:rsidP="0043050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BC5AE0">
        <w:rPr>
          <w:rFonts w:cstheme="minorHAnsi"/>
          <w:b/>
        </w:rPr>
        <w:t>Zacchaeus Figure</w:t>
      </w:r>
    </w:p>
    <w:p w14:paraId="05EDF7F0" w14:textId="77777777" w:rsidR="0004192C" w:rsidRDefault="0004192C" w:rsidP="00430504">
      <w:pPr>
        <w:pStyle w:val="ListParagraph"/>
        <w:ind w:hanging="360"/>
        <w:rPr>
          <w:rFonts w:cstheme="minorHAnsi"/>
          <w:b/>
        </w:rPr>
        <w:sectPr w:rsidR="0004192C" w:rsidSect="0004192C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00B050"/>
            <w:left w:val="single" w:sz="4" w:space="24" w:color="00B050"/>
            <w:bottom w:val="single" w:sz="4" w:space="24" w:color="00B050"/>
            <w:right w:val="single" w:sz="4" w:space="24" w:color="00B050"/>
          </w:pgBorders>
          <w:cols w:num="2" w:space="720"/>
          <w:docGrid w:linePitch="326"/>
        </w:sectPr>
      </w:pPr>
    </w:p>
    <w:p w14:paraId="6D5F6BA2" w14:textId="42064766" w:rsidR="00CE1440" w:rsidRPr="00BC5AE0" w:rsidRDefault="00CE1440" w:rsidP="00430504">
      <w:pPr>
        <w:pStyle w:val="ListParagraph"/>
        <w:ind w:hanging="360"/>
        <w:rPr>
          <w:rFonts w:cstheme="minorHAnsi"/>
          <w:b/>
        </w:rPr>
      </w:pPr>
    </w:p>
    <w:p w14:paraId="65360281" w14:textId="04D7FF07" w:rsidR="002F3DCF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0:01] </w:t>
      </w:r>
      <w:r w:rsidR="00CE1440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This is the story of Jesus and Zacchaeus. </w:t>
      </w:r>
    </w:p>
    <w:p w14:paraId="5F9670A4" w14:textId="77777777" w:rsidR="00BC5AE0" w:rsidRDefault="00BC5AE0">
      <w:pPr>
        <w:rPr>
          <w:rFonts w:asciiTheme="minorHAnsi" w:hAnsiTheme="minorHAnsi" w:cstheme="minorHAnsi"/>
          <w:i/>
          <w:sz w:val="22"/>
          <w:szCs w:val="22"/>
        </w:rPr>
      </w:pPr>
    </w:p>
    <w:p w14:paraId="640B0C4B" w14:textId="27721B84" w:rsidR="002F3DCF" w:rsidRPr="00BC5AE0" w:rsidRDefault="00861B01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Lay out the brown strip (the road).</w:t>
      </w:r>
    </w:p>
    <w:p w14:paraId="492EE774" w14:textId="77777777" w:rsidR="00BC5AE0" w:rsidRDefault="00BC5AE0">
      <w:pPr>
        <w:rPr>
          <w:rFonts w:asciiTheme="minorHAnsi" w:hAnsiTheme="minorHAnsi" w:cstheme="minorHAnsi"/>
          <w:b/>
          <w:color w:val="777777"/>
          <w:sz w:val="22"/>
          <w:szCs w:val="22"/>
        </w:rPr>
      </w:pPr>
    </w:p>
    <w:p w14:paraId="326FB835" w14:textId="5F1F272E" w:rsidR="002F3DCF" w:rsidRPr="00BC5AE0" w:rsidRDefault="00AD3BD8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0:15] </w:t>
      </w:r>
      <w:r w:rsidR="00CE1440" w:rsidRPr="00BC5AE0">
        <w:rPr>
          <w:rFonts w:asciiTheme="minorHAnsi" w:hAnsiTheme="minorHAnsi" w:cstheme="minorHAnsi"/>
          <w:b/>
          <w:color w:val="auto"/>
          <w:sz w:val="22"/>
          <w:szCs w:val="22"/>
        </w:rPr>
        <w:t>I wonder what this could be?</w:t>
      </w:r>
      <w:r w:rsidR="009870F3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This is all we need to be ready to start our story.</w:t>
      </w:r>
    </w:p>
    <w:p w14:paraId="74315F98" w14:textId="65E9E24F" w:rsidR="002F3DCF" w:rsidRPr="00BC5AE0" w:rsidRDefault="001A0761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Every year p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>eople would go to Jerusalem at the time of Passover.</w:t>
      </w:r>
    </w:p>
    <w:p w14:paraId="2B2662B1" w14:textId="1DECAB7D" w:rsidR="00BC5AE0" w:rsidRPr="00BC5AE0" w:rsidRDefault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1F6568" wp14:editId="5DE1697A">
                <wp:simplePos x="0" y="0"/>
                <wp:positionH relativeFrom="column">
                  <wp:posOffset>-69215</wp:posOffset>
                </wp:positionH>
                <wp:positionV relativeFrom="paragraph">
                  <wp:posOffset>99695</wp:posOffset>
                </wp:positionV>
                <wp:extent cx="257175" cy="4762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393AEA" id="Rectangle 2" o:spid="_x0000_s1026" style="position:absolute;margin-left:-5.45pt;margin-top:7.85pt;width:20.25pt;height:37.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" fillcolor="black [3200]" strokecolor="black [1600]" strokeweight="1pt"/>
            </w:pict>
          </mc:Fallback>
        </mc:AlternateContent>
      </w:r>
      <w:r w:rsidRPr="00BC5AE0">
        <w:rPr>
          <w:rFonts w:asciiTheme="minorHAnsi" w:hAnsiTheme="minorHAnsi" w:cstheme="minorHAnsi"/>
          <w:i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B67E374" wp14:editId="6F6A29B5">
                <wp:simplePos x="0" y="0"/>
                <wp:positionH relativeFrom="margin">
                  <wp:align>left</wp:align>
                </wp:positionH>
                <wp:positionV relativeFrom="paragraph">
                  <wp:posOffset>123104</wp:posOffset>
                </wp:positionV>
                <wp:extent cx="2295525" cy="371475"/>
                <wp:effectExtent l="0" t="0" r="28575" b="28575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55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F6DCFB" id="Rectangle 1" o:spid="_x0000_s1026" style="position:absolute;margin-left:0;margin-top:9.7pt;width:180.75pt;height:29.25pt;z-index:25165516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" fillcolor="#823b0b [1605]" strokecolor="#1f4d78 [1604]" strokeweight="1pt">
                <w10:wrap type="square" anchorx="margin"/>
              </v:rect>
            </w:pict>
          </mc:Fallback>
        </mc:AlternateContent>
      </w:r>
    </w:p>
    <w:p w14:paraId="1ECF4966" w14:textId="3B28C5DF" w:rsidR="00CE1440" w:rsidRPr="00BC5AE0" w:rsidRDefault="00CE144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Lay down Jerusalem at one end of the strip.</w:t>
      </w:r>
    </w:p>
    <w:p w14:paraId="42983F54" w14:textId="60BCD452" w:rsidR="00CE1440" w:rsidRPr="00BC5AE0" w:rsidRDefault="00CE1440">
      <w:pPr>
        <w:rPr>
          <w:rFonts w:asciiTheme="minorHAnsi" w:hAnsiTheme="minorHAnsi" w:cstheme="minorHAnsi"/>
          <w:b/>
          <w:sz w:val="22"/>
          <w:szCs w:val="22"/>
        </w:rPr>
      </w:pPr>
    </w:p>
    <w:p w14:paraId="287E2F81" w14:textId="2A9814CE" w:rsidR="002F3DCF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0:44] 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This is the time when the people </w:t>
      </w:r>
      <w:r w:rsidR="001A0761">
        <w:rPr>
          <w:rFonts w:asciiTheme="minorHAnsi" w:hAnsiTheme="minorHAnsi" w:cstheme="minorHAnsi"/>
          <w:b/>
          <w:color w:val="auto"/>
          <w:sz w:val="22"/>
          <w:szCs w:val="22"/>
        </w:rPr>
        <w:t>would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celebrate the way God led them through the waters of the Red Sea to freedom.</w:t>
      </w: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 </w:t>
      </w:r>
    </w:p>
    <w:p w14:paraId="30CE28FF" w14:textId="2029946E" w:rsidR="001A0761" w:rsidRDefault="001A0761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b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7EAE965" wp14:editId="376DDBF2">
                <wp:simplePos x="0" y="0"/>
                <wp:positionH relativeFrom="margin">
                  <wp:align>left</wp:align>
                </wp:positionH>
                <wp:positionV relativeFrom="paragraph">
                  <wp:posOffset>26670</wp:posOffset>
                </wp:positionV>
                <wp:extent cx="2438400" cy="476250"/>
                <wp:effectExtent l="0" t="0" r="19050" b="1905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476250"/>
                          <a:chOff x="0" y="0"/>
                          <a:chExt cx="2438400" cy="476250"/>
                        </a:xfrm>
                      </wpg:grpSpPr>
                      <wpg:grpSp>
                        <wpg:cNvPr id="7" name="Group 7"/>
                        <wpg:cNvGrpSpPr/>
                        <wpg:grpSpPr>
                          <a:xfrm>
                            <a:off x="0" y="0"/>
                            <a:ext cx="2438400" cy="476250"/>
                            <a:chOff x="0" y="0"/>
                            <a:chExt cx="2438400" cy="476250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42875" y="57150"/>
                              <a:ext cx="2295525" cy="371475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5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0" y="0"/>
                              <a:ext cx="257175" cy="4762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Oval 10"/>
                        <wps:cNvSpPr/>
                        <wps:spPr>
                          <a:xfrm>
                            <a:off x="2209800" y="200025"/>
                            <a:ext cx="95250" cy="952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9D29E0" id="Group 11" o:spid="_x0000_s1026" style="position:absolute;margin-left:0;margin-top:2.1pt;width:192pt;height:37.5pt;z-index:251687936;mso-position-horizontal:left;mso-position-horizontal-relative:margin" coordsize="24384,4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">
                <v:group id="Group 7" o:spid="_x0000_s1027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8" o:spid="_x0000_s1028" style="position:absolute;left:1428;top:571;width:22956;height: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" fillcolor="#823b0b [1605]" strokecolor="#1f4d78 [1604]" strokeweight="1pt"/>
                  <v:rect id="Rectangle 9" o:spid="_x0000_s1029" style="position:absolute;width:2571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" fillcolor="black [3200]" strokecolor="black [1600]" strokeweight="1pt"/>
                </v:group>
                <v:oval id="Oval 10" o:spid="_x0000_s1030" style="position:absolute;left:22098;top:2000;width:952;height: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" fillcolor="#ffc000 [3207]" strokecolor="#7f5f00 [1607]" strokeweight="1pt">
                  <v:stroke joinstyle="miter"/>
                </v:oval>
                <w10:wrap type="square" anchorx="margin"/>
              </v:group>
            </w:pict>
          </mc:Fallback>
        </mc:AlternateContent>
      </w:r>
    </w:p>
    <w:p w14:paraId="6D2234C0" w14:textId="1307753E" w:rsidR="00CE1440" w:rsidRPr="00BC5AE0" w:rsidRDefault="00CE144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Take out the figure of Jesus</w:t>
      </w:r>
      <w:r w:rsidR="00861B01" w:rsidRPr="00BC5AE0">
        <w:rPr>
          <w:rFonts w:asciiTheme="minorHAnsi" w:hAnsiTheme="minorHAnsi" w:cstheme="minorHAnsi"/>
          <w:i/>
          <w:sz w:val="22"/>
          <w:szCs w:val="22"/>
        </w:rPr>
        <w:t xml:space="preserve"> and place him at the opposite end to Jerusalem.</w:t>
      </w:r>
    </w:p>
    <w:p w14:paraId="02806279" w14:textId="77777777" w:rsidR="001A0761" w:rsidRDefault="001A0761">
      <w:pPr>
        <w:rPr>
          <w:rFonts w:asciiTheme="minorHAnsi" w:hAnsiTheme="minorHAnsi" w:cstheme="minorHAnsi"/>
          <w:b/>
          <w:color w:val="777777"/>
          <w:sz w:val="22"/>
          <w:szCs w:val="22"/>
        </w:rPr>
      </w:pPr>
    </w:p>
    <w:p w14:paraId="3F2DC230" w14:textId="5BA51D85" w:rsidR="002F3DCF" w:rsidRPr="00BC5AE0" w:rsidRDefault="009870F3" w:rsidP="001A0761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 </w:t>
      </w:r>
      <w:r w:rsidR="00AD3BD8"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0:57] </w:t>
      </w:r>
      <w:r w:rsidR="001A0761" w:rsidRPr="00BC5AE0">
        <w:rPr>
          <w:rFonts w:asciiTheme="minorHAnsi" w:hAnsiTheme="minorHAnsi" w:cstheme="minorHAnsi"/>
          <w:b/>
          <w:color w:val="auto"/>
          <w:sz w:val="22"/>
          <w:szCs w:val="22"/>
        </w:rPr>
        <w:t>This year, Jesus</w:t>
      </w:r>
      <w:r w:rsidR="001A0761">
        <w:rPr>
          <w:rFonts w:asciiTheme="minorHAnsi" w:hAnsiTheme="minorHAnsi" w:cstheme="minorHAnsi"/>
          <w:b/>
          <w:color w:val="auto"/>
          <w:sz w:val="22"/>
          <w:szCs w:val="22"/>
        </w:rPr>
        <w:t xml:space="preserve"> w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>as going to Jerusalem to celebrate Passover</w:t>
      </w:r>
      <w:r w:rsidR="001A0761">
        <w:rPr>
          <w:rFonts w:asciiTheme="minorHAnsi" w:hAnsiTheme="minorHAnsi" w:cstheme="minorHAnsi"/>
          <w:b/>
          <w:color w:val="auto"/>
          <w:sz w:val="22"/>
          <w:szCs w:val="22"/>
        </w:rPr>
        <w:t xml:space="preserve"> and on his</w:t>
      </w:r>
      <w:r w:rsid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way</w:t>
      </w:r>
      <w:r w:rsidR="001A0761">
        <w:rPr>
          <w:rFonts w:asciiTheme="minorHAnsi" w:hAnsiTheme="minorHAnsi" w:cstheme="minorHAnsi"/>
          <w:b/>
          <w:color w:val="auto"/>
          <w:sz w:val="22"/>
          <w:szCs w:val="22"/>
        </w:rPr>
        <w:t>,</w:t>
      </w:r>
      <w:r w:rsid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h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>e was g</w:t>
      </w:r>
      <w:r w:rsidR="00CE1440" w:rsidRPr="00BC5AE0">
        <w:rPr>
          <w:rFonts w:asciiTheme="minorHAnsi" w:hAnsiTheme="minorHAnsi" w:cstheme="minorHAnsi"/>
          <w:b/>
          <w:color w:val="auto"/>
          <w:sz w:val="22"/>
          <w:szCs w:val="22"/>
        </w:rPr>
        <w:t>oing to go through the city Jericho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48E8611E" w14:textId="63877E96" w:rsidR="001A0761" w:rsidRDefault="001A0761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b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7F87157" wp14:editId="14BEA11C">
                <wp:simplePos x="0" y="0"/>
                <wp:positionH relativeFrom="column">
                  <wp:posOffset>2539</wp:posOffset>
                </wp:positionH>
                <wp:positionV relativeFrom="paragraph">
                  <wp:posOffset>82550</wp:posOffset>
                </wp:positionV>
                <wp:extent cx="2438400" cy="476250"/>
                <wp:effectExtent l="0" t="0" r="19050" b="19050"/>
                <wp:wrapSquare wrapText="bothSides"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476250"/>
                          <a:chOff x="0" y="0"/>
                          <a:chExt cx="2438400" cy="476250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2438400" cy="476250"/>
                            <a:chOff x="0" y="0"/>
                            <a:chExt cx="2438400" cy="476250"/>
                          </a:xfrm>
                        </wpg:grpSpPr>
                        <wpg:grpSp>
                          <wpg:cNvPr id="13" name="Group 13"/>
                          <wpg:cNvGrpSpPr/>
                          <wpg:grpSpPr>
                            <a:xfrm>
                              <a:off x="0" y="0"/>
                              <a:ext cx="2438400" cy="476250"/>
                              <a:chOff x="0" y="0"/>
                              <a:chExt cx="2438400" cy="476250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142875" y="57150"/>
                                <a:ext cx="2295525" cy="3714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" name="Rectangle 15"/>
                            <wps:cNvSpPr/>
                            <wps:spPr>
                              <a:xfrm>
                                <a:off x="0" y="0"/>
                                <a:ext cx="257175" cy="4762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6" name="Oval 16"/>
                          <wps:cNvSpPr/>
                          <wps:spPr>
                            <a:xfrm>
                              <a:off x="2209800" y="200025"/>
                              <a:ext cx="95250" cy="9525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4">
                                <a:shade val="50000"/>
                              </a:schemeClr>
                            </a:lnRef>
                            <a:fillRef idx="1">
                              <a:schemeClr val="accent4"/>
                            </a:fillRef>
                            <a:effectRef idx="0">
                              <a:schemeClr val="accent4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" name="Rectangle 17"/>
                        <wps:cNvSpPr/>
                        <wps:spPr>
                          <a:xfrm>
                            <a:off x="1314450" y="66675"/>
                            <a:ext cx="190500" cy="2286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695325" y="9525"/>
                            <a:ext cx="190500" cy="18097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85AEB0" id="Group 19" o:spid="_x0000_s1026" style="position:absolute;margin-left:.2pt;margin-top:6.5pt;width:192pt;height:37.5pt;z-index:251669504" coordsize="24384,4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">
                <v:group id="Group 12" o:spid="_x0000_s1027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group id="Group 13" o:spid="_x0000_s1028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<v:rect id="Rectangle 14" o:spid="_x0000_s1029" style="position:absolute;left:1428;top:571;width:22956;height: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" fillcolor="#823b0b [1605]" strokecolor="#1f4d78 [1604]" strokeweight="1pt"/>
                    <v:rect id="Rectangle 15" o:spid="_x0000_s1030" style="position:absolute;width:2571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" fillcolor="black [3200]" strokecolor="black [1600]" strokeweight="1pt"/>
                  </v:group>
                  <v:oval id="Oval 16" o:spid="_x0000_s1031" style="position:absolute;left:22098;top:2000;width:952;height: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" fillcolor="#ffc000 [3207]" strokecolor="#7f5f00 [1607]" strokeweight="1pt">
                    <v:stroke joinstyle="miter"/>
                  </v:oval>
                </v:group>
                <v:rect id="Rectangle 17" o:spid="_x0000_s1032" style="position:absolute;left:13144;top:666;width:1905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" fillcolor="black [3200]" strokecolor="black [1600]" strokeweight="1pt"/>
                <v:oval id="Oval 18" o:spid="_x0000_s1033" style="position:absolute;left:6953;top:95;width:1905;height:1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" fillcolor="#00b050" strokecolor="#1f4d78 [1604]" strokeweight="1pt">
                  <v:stroke joinstyle="miter"/>
                </v:oval>
                <w10:wrap type="square"/>
              </v:group>
            </w:pict>
          </mc:Fallback>
        </mc:AlternateContent>
      </w:r>
    </w:p>
    <w:p w14:paraId="61074A88" w14:textId="244AC580" w:rsidR="00CE1440" w:rsidRPr="00BC5AE0" w:rsidRDefault="00CE144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Lay down “Jericho” in the middle of the strip and along from it place a tree.</w:t>
      </w:r>
    </w:p>
    <w:p w14:paraId="564A84EC" w14:textId="17949FE6" w:rsidR="00CE1440" w:rsidRPr="00BC5AE0" w:rsidRDefault="00CE1440">
      <w:pPr>
        <w:rPr>
          <w:rFonts w:asciiTheme="minorHAnsi" w:hAnsiTheme="minorHAnsi" w:cstheme="minorHAnsi"/>
          <w:b/>
          <w:sz w:val="22"/>
          <w:szCs w:val="22"/>
        </w:rPr>
      </w:pPr>
    </w:p>
    <w:p w14:paraId="0A5CDB29" w14:textId="115E854F" w:rsidR="002F3DCF" w:rsidRPr="00BC5AE0" w:rsidRDefault="00AD3BD8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1:09] </w:t>
      </w:r>
      <w:r w:rsidR="00CE1440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There were crowds of people who 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wanted to see Jesus.</w:t>
      </w:r>
    </w:p>
    <w:p w14:paraId="27506E1E" w14:textId="61D49DEF" w:rsidR="002F3DCF" w:rsidRPr="00BC5AE0" w:rsidRDefault="00AD2DAB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B5B5C39" wp14:editId="5F76C5B3">
                <wp:simplePos x="0" y="0"/>
                <wp:positionH relativeFrom="column">
                  <wp:posOffset>21195</wp:posOffset>
                </wp:positionH>
                <wp:positionV relativeFrom="paragraph">
                  <wp:posOffset>26784</wp:posOffset>
                </wp:positionV>
                <wp:extent cx="2438400" cy="476250"/>
                <wp:effectExtent l="0" t="0" r="19050" b="19050"/>
                <wp:wrapSquare wrapText="bothSides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476250"/>
                          <a:chOff x="0" y="0"/>
                          <a:chExt cx="2438400" cy="476250"/>
                        </a:xfrm>
                      </wpg:grpSpPr>
                      <wpg:grpSp>
                        <wpg:cNvPr id="20" name="Group 20"/>
                        <wpg:cNvGrpSpPr/>
                        <wpg:grpSpPr>
                          <a:xfrm>
                            <a:off x="0" y="0"/>
                            <a:ext cx="2438400" cy="476250"/>
                            <a:chOff x="0" y="0"/>
                            <a:chExt cx="2438400" cy="476250"/>
                          </a:xfrm>
                        </wpg:grpSpPr>
                        <wpg:grpSp>
                          <wpg:cNvPr id="21" name="Group 21"/>
                          <wpg:cNvGrpSpPr/>
                          <wpg:grpSpPr>
                            <a:xfrm>
                              <a:off x="0" y="0"/>
                              <a:ext cx="2438400" cy="476250"/>
                              <a:chOff x="0" y="0"/>
                              <a:chExt cx="2438400" cy="476250"/>
                            </a:xfrm>
                          </wpg:grpSpPr>
                          <wpg:grpSp>
                            <wpg:cNvPr id="22" name="Group 22"/>
                            <wpg:cNvGrpSpPr/>
                            <wpg:grpSpPr>
                              <a:xfrm>
                                <a:off x="0" y="0"/>
                                <a:ext cx="2438400" cy="476250"/>
                                <a:chOff x="0" y="0"/>
                                <a:chExt cx="2438400" cy="476250"/>
                              </a:xfrm>
                            </wpg:grpSpPr>
                            <wps:wsp>
                              <wps:cNvPr id="23" name="Rectangle 23"/>
                              <wps:cNvSpPr/>
                              <wps:spPr>
                                <a:xfrm>
                                  <a:off x="142875" y="57150"/>
                                  <a:ext cx="2295525" cy="3714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" name="Rectangle 24"/>
                              <wps:cNvSpPr/>
                              <wps:spPr>
                                <a:xfrm>
                                  <a:off x="0" y="0"/>
                                  <a:ext cx="257175" cy="47625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5" name="Oval 25"/>
                            <wps:cNvSpPr/>
                            <wps:spPr>
                              <a:xfrm>
                                <a:off x="2209800" y="200025"/>
                                <a:ext cx="95250" cy="95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6" name="Rectangle 26"/>
                          <wps:cNvSpPr/>
                          <wps:spPr>
                            <a:xfrm>
                              <a:off x="1314450" y="66675"/>
                              <a:ext cx="190500" cy="2286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Oval 27"/>
                          <wps:cNvSpPr/>
                          <wps:spPr>
                            <a:xfrm>
                              <a:off x="695325" y="9525"/>
                              <a:ext cx="190500" cy="180975"/>
                            </a:xfrm>
                            <a:prstGeom prst="ellipse">
                              <a:avLst/>
                            </a:prstGeom>
                            <a:solidFill>
                              <a:srgbClr val="00B05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8" name="Oval 28"/>
                        <wps:cNvSpPr/>
                        <wps:spPr>
                          <a:xfrm>
                            <a:off x="976313" y="1428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Oval 29"/>
                        <wps:cNvSpPr/>
                        <wps:spPr>
                          <a:xfrm>
                            <a:off x="1081088" y="1428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Oval 30"/>
                        <wps:cNvSpPr/>
                        <wps:spPr>
                          <a:xfrm>
                            <a:off x="976313" y="2952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Oval 31"/>
                        <wps:cNvSpPr/>
                        <wps:spPr>
                          <a:xfrm>
                            <a:off x="1071563" y="2952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1185863" y="1428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Oval 33"/>
                        <wps:cNvSpPr/>
                        <wps:spPr>
                          <a:xfrm>
                            <a:off x="1185863" y="2952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0348BC" id="Group 34" o:spid="_x0000_s1026" style="position:absolute;margin-left:1.65pt;margin-top:2.1pt;width:192pt;height:37.5pt;z-index:251681792" coordsize="24384,4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">
                <v:group id="Group 20" o:spid="_x0000_s1027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group id="Group 21" o:spid="_x0000_s1028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v:group id="Group 22" o:spid="_x0000_s1029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<v:rect id="Rectangle 23" o:spid="_x0000_s1030" style="position:absolute;left:1428;top:571;width:22956;height: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" fillcolor="#823b0b [1605]" strokecolor="#1f4d78 [1604]" strokeweight="1pt"/>
                      <v:rect id="Rectangle 24" o:spid="_x0000_s1031" style="position:absolute;width:2571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" fillcolor="black [3200]" strokecolor="black [1600]" strokeweight="1pt"/>
                    </v:group>
                    <v:oval id="Oval 25" o:spid="_x0000_s1032" style="position:absolute;left:22098;top:2000;width:952;height: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" fillcolor="#ffc000 [3207]" strokecolor="#7f5f00 [1607]" strokeweight="1pt">
                      <v:stroke joinstyle="miter"/>
                    </v:oval>
                  </v:group>
                  <v:rect id="Rectangle 26" o:spid="_x0000_s1033" style="position:absolute;left:13144;top:666;width:1905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" fillcolor="black [3200]" strokecolor="black [1600]" strokeweight="1pt"/>
                  <v:oval id="Oval 27" o:spid="_x0000_s1034" style="position:absolute;left:6953;top:95;width:1905;height:1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" fillcolor="#00b050" strokecolor="#1f4d78 [1604]" strokeweight="1pt">
                    <v:stroke joinstyle="miter"/>
                  </v:oval>
                </v:group>
                <v:oval id="Oval 28" o:spid="_x0000_s1035" style="position:absolute;left:9763;top:1428;width:571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" fillcolor="#5b9bd5 [3204]" strokecolor="#1f4d78 [1604]" strokeweight="1pt">
                  <v:stroke joinstyle="miter"/>
                </v:oval>
                <v:oval id="Oval 29" o:spid="_x0000_s1036" style="position:absolute;left:10810;top:1428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" fillcolor="#5b9bd5 [3204]" strokecolor="#1f4d78 [1604]" strokeweight="1pt">
                  <v:stroke joinstyle="miter"/>
                </v:oval>
                <v:oval id="Oval 30" o:spid="_x0000_s1037" style="position:absolute;left:9763;top:2952;width:571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" fillcolor="#5b9bd5 [3204]" strokecolor="#1f4d78 [1604]" strokeweight="1pt">
                  <v:stroke joinstyle="miter"/>
                </v:oval>
                <v:oval id="Oval 31" o:spid="_x0000_s1038" style="position:absolute;left:10715;top:2952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" fillcolor="#5b9bd5 [3204]" strokecolor="#1f4d78 [1604]" strokeweight="1pt">
                  <v:stroke joinstyle="miter"/>
                </v:oval>
                <v:oval id="Oval 32" o:spid="_x0000_s1039" style="position:absolute;left:11858;top:1428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" fillcolor="#5b9bd5 [3204]" strokecolor="#1f4d78 [1604]" strokeweight="1pt">
                  <v:stroke joinstyle="miter"/>
                </v:oval>
                <v:oval id="Oval 33" o:spid="_x0000_s1040" style="position:absolute;left:11858;top:2952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" fillcolor="#5b9bd5 [3204]" strokecolor="#1f4d78 [1604]" strokeweight="1pt">
                  <v:stroke joinstyle="miter"/>
                </v:oval>
                <w10:wrap type="square"/>
              </v:group>
            </w:pict>
          </mc:Fallback>
        </mc:AlternateContent>
      </w:r>
    </w:p>
    <w:p w14:paraId="6843EDE4" w14:textId="7E06D5FB" w:rsidR="00CE1440" w:rsidRPr="00BC5AE0" w:rsidRDefault="00CE144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Begin putting out two rows of figures</w:t>
      </w:r>
    </w:p>
    <w:p w14:paraId="4234FBC5" w14:textId="77777777" w:rsidR="009870F3" w:rsidRPr="00BC5AE0" w:rsidRDefault="009870F3">
      <w:pPr>
        <w:rPr>
          <w:rFonts w:asciiTheme="minorHAnsi" w:hAnsiTheme="minorHAnsi" w:cstheme="minorHAnsi"/>
          <w:b/>
          <w:color w:val="777777"/>
          <w:sz w:val="22"/>
          <w:szCs w:val="22"/>
        </w:rPr>
      </w:pPr>
    </w:p>
    <w:p w14:paraId="539D2D8B" w14:textId="6293B626" w:rsidR="002F3DCF" w:rsidRPr="00BC5AE0" w:rsidRDefault="009870F3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 </w:t>
      </w:r>
      <w:r w:rsidR="00AD3BD8"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1:17] 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>He had bee</w:t>
      </w:r>
      <w:r w:rsidR="001A0761">
        <w:rPr>
          <w:rFonts w:asciiTheme="minorHAnsi" w:hAnsiTheme="minorHAnsi" w:cstheme="minorHAnsi"/>
          <w:b/>
          <w:color w:val="auto"/>
          <w:sz w:val="22"/>
          <w:szCs w:val="22"/>
        </w:rPr>
        <w:t>n saying such wonderful things and doing such amazing things that all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had begun to wonder who he really was.</w:t>
      </w:r>
    </w:p>
    <w:p w14:paraId="4FE9139F" w14:textId="0DDDB4D8" w:rsidR="002F3DCF" w:rsidRPr="00BC5AE0" w:rsidRDefault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E34BE33" wp14:editId="239F625C">
                <wp:simplePos x="0" y="0"/>
                <wp:positionH relativeFrom="column">
                  <wp:posOffset>1076643</wp:posOffset>
                </wp:positionH>
                <wp:positionV relativeFrom="paragraph">
                  <wp:posOffset>28575</wp:posOffset>
                </wp:positionV>
                <wp:extent cx="71120" cy="90170"/>
                <wp:effectExtent l="0" t="0" r="24130" b="24130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" cy="901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05ECBD" id="Oval 50" o:spid="_x0000_s1026" style="position:absolute;margin-left:84.8pt;margin-top:2.25pt;width:5.6pt;height:7.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" fillcolor="#ed7d31 [3205]" strokecolor="#823b0b [1605]" strokeweight="1pt">
                <v:stroke joinstyle="miter"/>
              </v:oval>
            </w:pict>
          </mc:Fallback>
        </mc:AlternateContent>
      </w:r>
      <w:r w:rsidR="009870F3" w:rsidRPr="00BC5AE0">
        <w:rPr>
          <w:rFonts w:asciiTheme="minorHAnsi" w:hAnsiTheme="minorHAnsi" w:cstheme="minorHAnsi"/>
          <w:b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1FF523BD" wp14:editId="59BF9AEA">
                <wp:simplePos x="0" y="0"/>
                <wp:positionH relativeFrom="margin">
                  <wp:align>left</wp:align>
                </wp:positionH>
                <wp:positionV relativeFrom="paragraph">
                  <wp:posOffset>42545</wp:posOffset>
                </wp:positionV>
                <wp:extent cx="2438400" cy="476250"/>
                <wp:effectExtent l="0" t="0" r="19050" b="19050"/>
                <wp:wrapSquare wrapText="bothSides"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476250"/>
                          <a:chOff x="0" y="0"/>
                          <a:chExt cx="2438400" cy="476250"/>
                        </a:xfrm>
                      </wpg:grpSpPr>
                      <wpg:grpSp>
                        <wpg:cNvPr id="36" name="Group 36"/>
                        <wpg:cNvGrpSpPr/>
                        <wpg:grpSpPr>
                          <a:xfrm>
                            <a:off x="0" y="0"/>
                            <a:ext cx="2438400" cy="476250"/>
                            <a:chOff x="0" y="0"/>
                            <a:chExt cx="2438400" cy="476250"/>
                          </a:xfrm>
                        </wpg:grpSpPr>
                        <wpg:grpSp>
                          <wpg:cNvPr id="37" name="Group 37"/>
                          <wpg:cNvGrpSpPr/>
                          <wpg:grpSpPr>
                            <a:xfrm>
                              <a:off x="0" y="0"/>
                              <a:ext cx="2438400" cy="476250"/>
                              <a:chOff x="0" y="0"/>
                              <a:chExt cx="2438400" cy="476250"/>
                            </a:xfrm>
                          </wpg:grpSpPr>
                          <wpg:grpSp>
                            <wpg:cNvPr id="38" name="Group 38"/>
                            <wpg:cNvGrpSpPr/>
                            <wpg:grpSpPr>
                              <a:xfrm>
                                <a:off x="0" y="0"/>
                                <a:ext cx="2438400" cy="476250"/>
                                <a:chOff x="0" y="0"/>
                                <a:chExt cx="2438400" cy="47625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142875" y="57150"/>
                                  <a:ext cx="2295525" cy="3714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Rectangle 40"/>
                              <wps:cNvSpPr/>
                              <wps:spPr>
                                <a:xfrm>
                                  <a:off x="0" y="0"/>
                                  <a:ext cx="257175" cy="47625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41" name="Oval 41"/>
                            <wps:cNvSpPr/>
                            <wps:spPr>
                              <a:xfrm>
                                <a:off x="2209800" y="200025"/>
                                <a:ext cx="95250" cy="95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2" name="Rectangle 42"/>
                          <wps:cNvSpPr/>
                          <wps:spPr>
                            <a:xfrm>
                              <a:off x="1314450" y="66675"/>
                              <a:ext cx="190500" cy="2286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Oval 43"/>
                          <wps:cNvSpPr/>
                          <wps:spPr>
                            <a:xfrm>
                              <a:off x="695325" y="9525"/>
                              <a:ext cx="190500" cy="180975"/>
                            </a:xfrm>
                            <a:prstGeom prst="ellipse">
                              <a:avLst/>
                            </a:prstGeom>
                            <a:solidFill>
                              <a:srgbClr val="00B05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4" name="Oval 44"/>
                        <wps:cNvSpPr/>
                        <wps:spPr>
                          <a:xfrm>
                            <a:off x="976313" y="1428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Oval 45"/>
                        <wps:cNvSpPr/>
                        <wps:spPr>
                          <a:xfrm>
                            <a:off x="1081088" y="1428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val 46"/>
                        <wps:cNvSpPr/>
                        <wps:spPr>
                          <a:xfrm>
                            <a:off x="976313" y="2952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val 47"/>
                        <wps:cNvSpPr/>
                        <wps:spPr>
                          <a:xfrm>
                            <a:off x="1071563" y="2952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Oval 48"/>
                        <wps:cNvSpPr/>
                        <wps:spPr>
                          <a:xfrm>
                            <a:off x="1185863" y="1428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Oval 49"/>
                        <wps:cNvSpPr/>
                        <wps:spPr>
                          <a:xfrm>
                            <a:off x="1185863" y="295275"/>
                            <a:ext cx="57150" cy="857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AF138F" id="Group 35" o:spid="_x0000_s1026" style="position:absolute;margin-left:0;margin-top:3.35pt;width:192pt;height:37.5pt;z-index:251683840;mso-position-horizontal:left;mso-position-horizontal-relative:margin" coordsize="24384,4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">
                <v:group id="Group 36" o:spid="_x0000_s1027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group id="Group 37" o:spid="_x0000_s1028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group id="Group 38" o:spid="_x0000_s1029" style="position:absolute;width:24384;height:4762" coordsize="24384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  <v:rect id="Rectangle 39" o:spid="_x0000_s1030" style="position:absolute;left:1428;top:571;width:22956;height: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" fillcolor="#823b0b [1605]" strokecolor="#1f4d78 [1604]" strokeweight="1pt"/>
                      <v:rect id="Rectangle 40" o:spid="_x0000_s1031" style="position:absolute;width:2571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" fillcolor="black [3200]" strokecolor="black [1600]" strokeweight="1pt"/>
                    </v:group>
                    <v:oval id="Oval 41" o:spid="_x0000_s1032" style="position:absolute;left:22098;top:2000;width:952;height: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" fillcolor="#ffc000 [3207]" strokecolor="#7f5f00 [1607]" strokeweight="1pt">
                      <v:stroke joinstyle="miter"/>
                    </v:oval>
                  </v:group>
                  <v:rect id="Rectangle 42" o:spid="_x0000_s1033" style="position:absolute;left:13144;top:666;width:1905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" fillcolor="black [3200]" strokecolor="black [1600]" strokeweight="1pt"/>
                  <v:oval id="Oval 43" o:spid="_x0000_s1034" style="position:absolute;left:6953;top:95;width:1905;height:1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" fillcolor="#00b050" strokecolor="#1f4d78 [1604]" strokeweight="1pt">
                    <v:stroke joinstyle="miter"/>
                  </v:oval>
                </v:group>
                <v:oval id="Oval 44" o:spid="_x0000_s1035" style="position:absolute;left:9763;top:1428;width:571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" fillcolor="#5b9bd5 [3204]" strokecolor="#1f4d78 [1604]" strokeweight="1pt">
                  <v:stroke joinstyle="miter"/>
                </v:oval>
                <v:oval id="Oval 45" o:spid="_x0000_s1036" style="position:absolute;left:10810;top:1428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" fillcolor="#5b9bd5 [3204]" strokecolor="#1f4d78 [1604]" strokeweight="1pt">
                  <v:stroke joinstyle="miter"/>
                </v:oval>
                <v:oval id="Oval 46" o:spid="_x0000_s1037" style="position:absolute;left:9763;top:2952;width:571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" fillcolor="#5b9bd5 [3204]" strokecolor="#1f4d78 [1604]" strokeweight="1pt">
                  <v:stroke joinstyle="miter"/>
                </v:oval>
                <v:oval id="Oval 47" o:spid="_x0000_s1038" style="position:absolute;left:10715;top:2952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" fillcolor="#5b9bd5 [3204]" strokecolor="#1f4d78 [1604]" strokeweight="1pt">
                  <v:stroke joinstyle="miter"/>
                </v:oval>
                <v:oval id="Oval 48" o:spid="_x0000_s1039" style="position:absolute;left:11858;top:1428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" fillcolor="#5b9bd5 [3204]" strokecolor="#1f4d78 [1604]" strokeweight="1pt">
                  <v:stroke joinstyle="miter"/>
                </v:oval>
                <v:oval id="Oval 49" o:spid="_x0000_s1040" style="position:absolute;left:11858;top:2952;width:572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" fillcolor="#5b9bd5 [3204]" strokecolor="#1f4d78 [1604]" strokeweight="1pt">
                  <v:stroke joinstyle="miter"/>
                </v:oval>
                <w10:wrap type="square" anchorx="margin"/>
              </v:group>
            </w:pict>
          </mc:Fallback>
        </mc:AlternateContent>
      </w:r>
    </w:p>
    <w:p w14:paraId="6A01D8A8" w14:textId="7A3E0259" w:rsidR="00CE1440" w:rsidRPr="00BC5AE0" w:rsidRDefault="00CE144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Take out the Zacchaeus figure and place behind the two rows of people</w:t>
      </w:r>
    </w:p>
    <w:p w14:paraId="1622DF65" w14:textId="03B84A5D" w:rsidR="00CE1440" w:rsidRPr="00BC5AE0" w:rsidRDefault="00CE1440">
      <w:pPr>
        <w:rPr>
          <w:rFonts w:asciiTheme="minorHAnsi" w:hAnsiTheme="minorHAnsi" w:cstheme="minorHAnsi"/>
          <w:b/>
          <w:sz w:val="22"/>
          <w:szCs w:val="22"/>
        </w:rPr>
      </w:pPr>
    </w:p>
    <w:p w14:paraId="1D246EF1" w14:textId="2313D384" w:rsidR="009870F3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1:37] </w:t>
      </w:r>
      <w:r w:rsidR="00CE1440" w:rsidRPr="00BC5AE0">
        <w:rPr>
          <w:rFonts w:asciiTheme="minorHAnsi" w:hAnsiTheme="minorHAnsi" w:cstheme="minorHAnsi"/>
          <w:b/>
          <w:sz w:val="22"/>
          <w:szCs w:val="22"/>
        </w:rPr>
        <w:t>Zacchaeus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 was a tax col</w:t>
      </w:r>
      <w:r w:rsidR="0004192C">
        <w:rPr>
          <w:rFonts w:asciiTheme="minorHAnsi" w:hAnsiTheme="minorHAnsi" w:cstheme="minorHAnsi"/>
          <w:b/>
          <w:sz w:val="22"/>
          <w:szCs w:val="22"/>
        </w:rPr>
        <w:t>lector in the city of Jericho. The p</w:t>
      </w:r>
      <w:r w:rsidRPr="00BC5AE0">
        <w:rPr>
          <w:rFonts w:asciiTheme="minorHAnsi" w:hAnsiTheme="minorHAnsi" w:cstheme="minorHAnsi"/>
          <w:b/>
          <w:sz w:val="22"/>
          <w:szCs w:val="22"/>
        </w:rPr>
        <w:t>eople did not like tax collectors. Tax collectors would often take too much money from people and keep it for themselves.</w:t>
      </w:r>
    </w:p>
    <w:p w14:paraId="142A2303" w14:textId="77777777" w:rsidR="009870F3" w:rsidRPr="00BC5AE0" w:rsidRDefault="009870F3">
      <w:pPr>
        <w:rPr>
          <w:rFonts w:asciiTheme="minorHAnsi" w:hAnsiTheme="minorHAnsi" w:cstheme="minorHAnsi"/>
          <w:b/>
          <w:sz w:val="22"/>
          <w:szCs w:val="22"/>
        </w:rPr>
      </w:pPr>
    </w:p>
    <w:p w14:paraId="064E32C6" w14:textId="19C0CAA0" w:rsidR="00CE1440" w:rsidRPr="00BC5AE0" w:rsidRDefault="00CE144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lastRenderedPageBreak/>
        <w:t>Move Jesus al</w:t>
      </w:r>
      <w:r w:rsidR="00CC64CE" w:rsidRPr="00BC5AE0">
        <w:rPr>
          <w:rFonts w:asciiTheme="minorHAnsi" w:hAnsiTheme="minorHAnsi" w:cstheme="minorHAnsi"/>
          <w:i/>
          <w:sz w:val="22"/>
          <w:szCs w:val="22"/>
        </w:rPr>
        <w:t>ong the brown strip, stopping in between</w:t>
      </w:r>
      <w:r w:rsidRPr="00BC5AE0">
        <w:rPr>
          <w:rFonts w:asciiTheme="minorHAnsi" w:hAnsiTheme="minorHAnsi" w:cstheme="minorHAnsi"/>
          <w:i/>
          <w:sz w:val="22"/>
          <w:szCs w:val="22"/>
        </w:rPr>
        <w:t xml:space="preserve"> the rows of people.</w:t>
      </w:r>
    </w:p>
    <w:p w14:paraId="545FE523" w14:textId="073E65D7" w:rsidR="00CE1440" w:rsidRPr="00BC5AE0" w:rsidRDefault="00CE1440">
      <w:pPr>
        <w:rPr>
          <w:rFonts w:asciiTheme="minorHAnsi" w:hAnsiTheme="minorHAnsi" w:cstheme="minorHAnsi"/>
          <w:b/>
          <w:sz w:val="22"/>
          <w:szCs w:val="22"/>
        </w:rPr>
      </w:pPr>
    </w:p>
    <w:p w14:paraId="532EC4D0" w14:textId="7533DD7F" w:rsidR="00CE1440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1:57] </w:t>
      </w:r>
      <w:r w:rsidR="00CE1440" w:rsidRPr="00BC5AE0">
        <w:rPr>
          <w:rFonts w:asciiTheme="minorHAnsi" w:hAnsiTheme="minorHAnsi" w:cstheme="minorHAnsi"/>
          <w:b/>
          <w:sz w:val="22"/>
          <w:szCs w:val="22"/>
        </w:rPr>
        <w:t>But even Zacchaeus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 wanted to see Jesus. As he came through his hometown.</w:t>
      </w:r>
      <w:r w:rsidR="009870F3" w:rsidRPr="00BC5AE0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CE1440" w:rsidRPr="00BC5AE0">
        <w:rPr>
          <w:rFonts w:asciiTheme="minorHAnsi" w:hAnsiTheme="minorHAnsi" w:cstheme="minorHAnsi"/>
          <w:b/>
          <w:sz w:val="22"/>
          <w:szCs w:val="22"/>
        </w:rPr>
        <w:t>But Zacchaeus was too short</w:t>
      </w:r>
      <w:r w:rsidR="009870F3" w:rsidRPr="00BC5AE0">
        <w:rPr>
          <w:rFonts w:asciiTheme="minorHAnsi" w:hAnsiTheme="minorHAnsi" w:cstheme="minorHAnsi"/>
          <w:b/>
          <w:sz w:val="22"/>
          <w:szCs w:val="22"/>
        </w:rPr>
        <w:t>.</w:t>
      </w:r>
    </w:p>
    <w:p w14:paraId="0FE0CE9E" w14:textId="441FDE80" w:rsidR="00CE1440" w:rsidRPr="00BC5AE0" w:rsidRDefault="00CE1440">
      <w:pPr>
        <w:rPr>
          <w:rFonts w:asciiTheme="minorHAnsi" w:hAnsiTheme="minorHAnsi" w:cstheme="minorHAnsi"/>
          <w:b/>
          <w:sz w:val="22"/>
          <w:szCs w:val="22"/>
        </w:rPr>
      </w:pPr>
    </w:p>
    <w:p w14:paraId="15A79CF5" w14:textId="607EE998" w:rsidR="0094753B" w:rsidRPr="00BC5AE0" w:rsidRDefault="0094753B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Move Zacchaeus figure as though he’s jumping</w:t>
      </w:r>
    </w:p>
    <w:p w14:paraId="61FB771E" w14:textId="77777777" w:rsidR="0094753B" w:rsidRPr="00BC5AE0" w:rsidRDefault="0094753B">
      <w:pPr>
        <w:rPr>
          <w:rFonts w:asciiTheme="minorHAnsi" w:hAnsiTheme="minorHAnsi" w:cstheme="minorHAnsi"/>
          <w:b/>
          <w:sz w:val="22"/>
          <w:szCs w:val="22"/>
        </w:rPr>
      </w:pPr>
    </w:p>
    <w:p w14:paraId="0B11463D" w14:textId="5EB936D0" w:rsidR="002F3DCF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2:11] </w:t>
      </w:r>
      <w:r w:rsidR="00CE1440" w:rsidRPr="00BC5AE0">
        <w:rPr>
          <w:rFonts w:asciiTheme="minorHAnsi" w:hAnsiTheme="minorHAnsi" w:cstheme="minorHAnsi"/>
          <w:b/>
          <w:sz w:val="22"/>
          <w:szCs w:val="22"/>
        </w:rPr>
        <w:t>He tried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 jumping up and down.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 xml:space="preserve">He tried getting to the 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front of the crowd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but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 the people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 xml:space="preserve"> w</w:t>
      </w:r>
      <w:r w:rsidRPr="00BC5AE0">
        <w:rPr>
          <w:rFonts w:asciiTheme="minorHAnsi" w:hAnsiTheme="minorHAnsi" w:cstheme="minorHAnsi"/>
          <w:b/>
          <w:sz w:val="22"/>
          <w:szCs w:val="22"/>
        </w:rPr>
        <w:t>ould not let him through</w:t>
      </w:r>
      <w:r w:rsidR="009870F3" w:rsidRPr="00BC5AE0">
        <w:rPr>
          <w:rFonts w:asciiTheme="minorHAnsi" w:hAnsiTheme="minorHAnsi" w:cstheme="minorHAnsi"/>
          <w:b/>
          <w:sz w:val="22"/>
          <w:szCs w:val="22"/>
        </w:rPr>
        <w:t xml:space="preserve">.  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So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Zacchaeus d</w:t>
      </w:r>
      <w:r w:rsidRPr="00BC5AE0">
        <w:rPr>
          <w:rFonts w:asciiTheme="minorHAnsi" w:hAnsiTheme="minorHAnsi" w:cstheme="minorHAnsi"/>
          <w:b/>
          <w:sz w:val="22"/>
          <w:szCs w:val="22"/>
        </w:rPr>
        <w:t>ecided to climb the sycamore tree. So he could have a chance to see Jesus.</w:t>
      </w:r>
    </w:p>
    <w:p w14:paraId="30C03EF8" w14:textId="34D03303" w:rsidR="002F3DCF" w:rsidRPr="00BC5AE0" w:rsidRDefault="002F3DCF">
      <w:pPr>
        <w:rPr>
          <w:rFonts w:asciiTheme="minorHAnsi" w:hAnsiTheme="minorHAnsi" w:cstheme="minorHAnsi"/>
          <w:b/>
          <w:sz w:val="22"/>
          <w:szCs w:val="22"/>
        </w:rPr>
      </w:pPr>
    </w:p>
    <w:p w14:paraId="5EADAA36" w14:textId="7742141E" w:rsidR="0094753B" w:rsidRPr="00BC5AE0" w:rsidRDefault="0094753B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Lift Zacchaeus onto the tree.</w:t>
      </w:r>
      <w:r w:rsidR="009870F3" w:rsidRPr="00BC5AE0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i/>
          <w:sz w:val="22"/>
          <w:szCs w:val="22"/>
        </w:rPr>
        <w:t>Pick up Jesus and walk him towards the tree.</w:t>
      </w:r>
    </w:p>
    <w:p w14:paraId="3FB2D134" w14:textId="77777777" w:rsidR="0094753B" w:rsidRPr="00BC5AE0" w:rsidRDefault="0094753B">
      <w:pPr>
        <w:rPr>
          <w:rFonts w:asciiTheme="minorHAnsi" w:hAnsiTheme="minorHAnsi" w:cstheme="minorHAnsi"/>
          <w:b/>
          <w:sz w:val="22"/>
          <w:szCs w:val="22"/>
        </w:rPr>
      </w:pPr>
    </w:p>
    <w:p w14:paraId="6723102C" w14:textId="0A9C2204" w:rsidR="002F3DCF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2:37] 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When Jesus came. He looked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straight up 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and called Zacchaeus by name.</w:t>
      </w:r>
      <w:r w:rsidR="009870F3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He said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“Zacchaeus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come on down. I'm going to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stay at your house today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”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  <w:r w:rsidR="009870F3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The people were so confused by this, they did not understand why Jesus would 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want to stay at Zacchaeus’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house.</w:t>
      </w:r>
      <w:r w:rsidR="009870F3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They mumble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d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to themselves, 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“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tax collectors are bad people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, t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hey take more money than they should and they keep it for themselves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”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4E75D36E" w14:textId="44B8C27F" w:rsidR="0094753B" w:rsidRPr="00BC5AE0" w:rsidRDefault="0094753B">
      <w:pPr>
        <w:rPr>
          <w:rFonts w:asciiTheme="minorHAnsi" w:hAnsiTheme="minorHAnsi" w:cstheme="minorHAnsi"/>
          <w:b/>
          <w:sz w:val="22"/>
          <w:szCs w:val="22"/>
        </w:rPr>
      </w:pPr>
    </w:p>
    <w:p w14:paraId="71E8FE04" w14:textId="34BDA24E" w:rsidR="0094753B" w:rsidRPr="00BC5AE0" w:rsidRDefault="00AD3BD8" w:rsidP="0094753B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3:20] 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But Zacchaeus was</w:t>
      </w: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so happy to hear Jesus ca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>ll</w:t>
      </w:r>
      <w:r w:rsidR="0004192C">
        <w:rPr>
          <w:rFonts w:asciiTheme="minorHAnsi" w:hAnsiTheme="minorHAnsi" w:cstheme="minorHAnsi"/>
          <w:b/>
          <w:color w:val="auto"/>
          <w:sz w:val="22"/>
          <w:szCs w:val="22"/>
        </w:rPr>
        <w:t xml:space="preserve"> him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by name… </w:t>
      </w:r>
    </w:p>
    <w:p w14:paraId="69648BC3" w14:textId="77777777" w:rsidR="0094753B" w:rsidRPr="00BC5AE0" w:rsidRDefault="0094753B" w:rsidP="0094753B">
      <w:pPr>
        <w:rPr>
          <w:rFonts w:asciiTheme="minorHAnsi" w:hAnsiTheme="minorHAnsi" w:cstheme="minorHAnsi"/>
          <w:b/>
          <w:sz w:val="22"/>
          <w:szCs w:val="22"/>
        </w:rPr>
      </w:pPr>
    </w:p>
    <w:p w14:paraId="6AB196BC" w14:textId="6EE2ED6F" w:rsidR="0094753B" w:rsidRPr="00BC5AE0" w:rsidRDefault="0094753B" w:rsidP="0094753B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Lift Zacchaeus down from the tree</w:t>
      </w:r>
      <w:r w:rsidRPr="00BC5AE0">
        <w:rPr>
          <w:rFonts w:asciiTheme="minorHAnsi" w:hAnsiTheme="minorHAnsi" w:cstheme="minorHAnsi"/>
          <w:i/>
          <w:sz w:val="22"/>
          <w:szCs w:val="22"/>
        </w:rPr>
        <w:t xml:space="preserve"> moving him towards Jesus</w:t>
      </w:r>
    </w:p>
    <w:p w14:paraId="39F08DBA" w14:textId="77777777" w:rsidR="0094753B" w:rsidRPr="00BC5AE0" w:rsidRDefault="0094753B" w:rsidP="0094753B">
      <w:pPr>
        <w:rPr>
          <w:rFonts w:asciiTheme="minorHAnsi" w:hAnsiTheme="minorHAnsi" w:cstheme="minorHAnsi"/>
          <w:b/>
          <w:sz w:val="22"/>
          <w:szCs w:val="22"/>
        </w:rPr>
      </w:pPr>
    </w:p>
    <w:p w14:paraId="21B32951" w14:textId="70114B03" w:rsidR="002F3DCF" w:rsidRPr="00BC5AE0" w:rsidRDefault="009870F3" w:rsidP="0094753B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auto"/>
          <w:sz w:val="22"/>
          <w:szCs w:val="22"/>
        </w:rPr>
        <w:t>…</w:t>
      </w:r>
      <w:r w:rsidR="0004192C">
        <w:rPr>
          <w:rFonts w:asciiTheme="minorHAnsi" w:hAnsiTheme="minorHAnsi" w:cstheme="minorHAnsi"/>
          <w:b/>
          <w:color w:val="auto"/>
          <w:sz w:val="22"/>
          <w:szCs w:val="22"/>
        </w:rPr>
        <w:t>that</w:t>
      </w:r>
      <w:r w:rsidR="0094753B" w:rsidRPr="00BC5AE0">
        <w:rPr>
          <w:rFonts w:asciiTheme="minorHAnsi" w:hAnsiTheme="minorHAnsi" w:cstheme="minorHAnsi"/>
          <w:b/>
          <w:color w:val="auto"/>
          <w:sz w:val="22"/>
          <w:szCs w:val="22"/>
        </w:rPr>
        <w:t xml:space="preserve"> h</w:t>
      </w:r>
      <w:r w:rsidR="00AD3BD8" w:rsidRPr="00BC5AE0">
        <w:rPr>
          <w:rFonts w:asciiTheme="minorHAnsi" w:hAnsiTheme="minorHAnsi" w:cstheme="minorHAnsi"/>
          <w:b/>
          <w:color w:val="auto"/>
          <w:sz w:val="22"/>
          <w:szCs w:val="22"/>
        </w:rPr>
        <w:t>e came right down and ran to Jesus.</w:t>
      </w:r>
    </w:p>
    <w:p w14:paraId="7144D526" w14:textId="47FDAF90" w:rsidR="002F3DCF" w:rsidRPr="00BC5AE0" w:rsidRDefault="002F3DCF">
      <w:pPr>
        <w:rPr>
          <w:rFonts w:asciiTheme="minorHAnsi" w:hAnsiTheme="minorHAnsi" w:cstheme="minorHAnsi"/>
          <w:b/>
          <w:sz w:val="22"/>
          <w:szCs w:val="22"/>
        </w:rPr>
      </w:pPr>
    </w:p>
    <w:p w14:paraId="6A450605" w14:textId="1CDCF271" w:rsidR="0094753B" w:rsidRPr="00BC5AE0" w:rsidRDefault="0094753B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Move Zacchaeus and Jesus back along the strip away from Jerusalem</w:t>
      </w:r>
    </w:p>
    <w:p w14:paraId="355D5F44" w14:textId="77777777" w:rsidR="0094753B" w:rsidRPr="00BC5AE0" w:rsidRDefault="0094753B">
      <w:pPr>
        <w:rPr>
          <w:rFonts w:asciiTheme="minorHAnsi" w:hAnsiTheme="minorHAnsi" w:cstheme="minorHAnsi"/>
          <w:b/>
          <w:sz w:val="22"/>
          <w:szCs w:val="22"/>
        </w:rPr>
      </w:pPr>
    </w:p>
    <w:p w14:paraId="6BB9A92E" w14:textId="38F6EF43" w:rsidR="002F3DCF" w:rsidRPr="00BC5AE0" w:rsidRDefault="00AD3BD8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[00:03:29] </w:t>
      </w:r>
      <w:r w:rsidR="0004192C" w:rsidRPr="0004192C">
        <w:rPr>
          <w:rFonts w:asciiTheme="minorHAnsi" w:hAnsiTheme="minorHAnsi" w:cstheme="minorHAnsi"/>
          <w:b/>
          <w:color w:val="auto"/>
          <w:sz w:val="22"/>
          <w:szCs w:val="22"/>
        </w:rPr>
        <w:t>And</w:t>
      </w:r>
      <w:r w:rsidR="0004192C">
        <w:rPr>
          <w:rFonts w:asciiTheme="minorHAnsi" w:hAnsiTheme="minorHAnsi" w:cstheme="minorHAnsi"/>
          <w:b/>
          <w:color w:val="777777"/>
          <w:sz w:val="22"/>
          <w:szCs w:val="22"/>
        </w:rPr>
        <w:t xml:space="preserve"> </w:t>
      </w:r>
      <w:r w:rsidR="0004192C">
        <w:rPr>
          <w:rFonts w:asciiTheme="minorHAnsi" w:hAnsiTheme="minorHAnsi" w:cstheme="minorHAnsi"/>
          <w:b/>
          <w:sz w:val="22"/>
          <w:szCs w:val="22"/>
        </w:rPr>
        <w:t>t</w:t>
      </w:r>
      <w:r w:rsidRPr="00BC5AE0">
        <w:rPr>
          <w:rFonts w:asciiTheme="minorHAnsi" w:hAnsiTheme="minorHAnsi" w:cstheme="minorHAnsi"/>
          <w:b/>
          <w:sz w:val="22"/>
          <w:szCs w:val="22"/>
        </w:rPr>
        <w:t>hey went to his house.</w:t>
      </w:r>
      <w:r w:rsidR="00BC5AE0" w:rsidRPr="00BC5AE0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 xml:space="preserve">Zacchaeus said to 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Jesus. I will give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half of everything I own to the poor and i</w:t>
      </w:r>
      <w:r w:rsidRPr="00BC5AE0">
        <w:rPr>
          <w:rFonts w:asciiTheme="minorHAnsi" w:hAnsiTheme="minorHAnsi" w:cstheme="minorHAnsi"/>
          <w:b/>
          <w:sz w:val="22"/>
          <w:szCs w:val="22"/>
        </w:rPr>
        <w:t>f I've taken too much money from someone, I will give it back to them fo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ur times.</w:t>
      </w:r>
      <w:r w:rsidR="00BC5AE0" w:rsidRPr="00BC5AE0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Jesus said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to Zacchaeus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“T</w:t>
      </w:r>
      <w:r w:rsidRPr="00BC5AE0">
        <w:rPr>
          <w:rFonts w:asciiTheme="minorHAnsi" w:hAnsiTheme="minorHAnsi" w:cstheme="minorHAnsi"/>
          <w:b/>
          <w:sz w:val="22"/>
          <w:szCs w:val="22"/>
        </w:rPr>
        <w:t>oday you are saved. You are right with God and you are right with people.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I, the son of God, have come to find 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and to save</w:t>
      </w:r>
      <w:r w:rsidRPr="00BC5AE0">
        <w:rPr>
          <w:rFonts w:asciiTheme="minorHAnsi" w:hAnsiTheme="minorHAnsi" w:cstheme="minorHAnsi"/>
          <w:b/>
          <w:sz w:val="22"/>
          <w:szCs w:val="22"/>
        </w:rPr>
        <w:t xml:space="preserve"> everyone who is lost.</w:t>
      </w:r>
      <w:r w:rsidR="0094753B" w:rsidRPr="00BC5AE0">
        <w:rPr>
          <w:rFonts w:asciiTheme="minorHAnsi" w:hAnsiTheme="minorHAnsi" w:cstheme="minorHAnsi"/>
          <w:b/>
          <w:sz w:val="22"/>
          <w:szCs w:val="22"/>
        </w:rPr>
        <w:t>”</w:t>
      </w:r>
    </w:p>
    <w:p w14:paraId="679158EE" w14:textId="77777777" w:rsidR="0004192C" w:rsidRDefault="0004192C" w:rsidP="00BC5AE0">
      <w:pPr>
        <w:rPr>
          <w:rFonts w:asciiTheme="minorHAnsi" w:hAnsiTheme="minorHAnsi" w:cstheme="minorHAnsi"/>
          <w:i/>
          <w:sz w:val="22"/>
          <w:szCs w:val="22"/>
        </w:rPr>
      </w:pPr>
    </w:p>
    <w:p w14:paraId="45124FE8" w14:textId="2170C3CF" w:rsidR="0004192C" w:rsidRPr="00BC5AE0" w:rsidRDefault="00BC5AE0" w:rsidP="00BC5AE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noProof/>
          <w:color w:val="000000" w:themeColor="text1"/>
          <w:sz w:val="22"/>
          <w:szCs w:val="22"/>
          <w:lang w:eastAsia="en-GB"/>
        </w:rPr>
        <w:drawing>
          <wp:anchor distT="0" distB="0" distL="114300" distR="114300" simplePos="0" relativeHeight="251686912" behindDoc="0" locked="0" layoutInCell="1" allowOverlap="1" wp14:anchorId="79B07CF7" wp14:editId="02B711BC">
            <wp:simplePos x="0" y="0"/>
            <wp:positionH relativeFrom="margin">
              <wp:posOffset>-36195</wp:posOffset>
            </wp:positionH>
            <wp:positionV relativeFrom="paragraph">
              <wp:posOffset>344805</wp:posOffset>
            </wp:positionV>
            <wp:extent cx="1150620" cy="1543050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xabay-Think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62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C5AE0">
        <w:rPr>
          <w:rFonts w:asciiTheme="minorHAnsi" w:hAnsiTheme="minorHAnsi" w:cstheme="minorHAnsi"/>
          <w:i/>
          <w:sz w:val="22"/>
          <w:szCs w:val="22"/>
        </w:rPr>
        <w:t>Sit back and look at the story for a moment, then begin the wondering</w:t>
      </w:r>
      <w:r w:rsidR="0004192C">
        <w:rPr>
          <w:rFonts w:asciiTheme="minorHAnsi" w:hAnsiTheme="minorHAnsi" w:cstheme="minorHAnsi"/>
          <w:i/>
          <w:sz w:val="22"/>
          <w:szCs w:val="22"/>
        </w:rPr>
        <w:t>:</w:t>
      </w:r>
      <w:bookmarkStart w:id="0" w:name="_GoBack"/>
      <w:bookmarkEnd w:id="0"/>
    </w:p>
    <w:p w14:paraId="190AF3B4" w14:textId="63485004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>I wonder what it's like to be so short, that you can't see what you want to see?</w:t>
      </w:r>
    </w:p>
    <w:p w14:paraId="54340865" w14:textId="77777777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>I wonder how Zacchaeus felt up in the tree when Jesus called him by name?</w:t>
      </w:r>
    </w:p>
    <w:p w14:paraId="6B32F9E2" w14:textId="77777777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 xml:space="preserve"> I wonder what else Jesus and Zacchaeus talked about together?</w:t>
      </w:r>
    </w:p>
    <w:p w14:paraId="015E4693" w14:textId="68328FA7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>I wonder if it was hard for Zacchaeus to give back the money to the people four times?</w:t>
      </w:r>
    </w:p>
    <w:p w14:paraId="0329C7CA" w14:textId="6FC341B8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>I wonder how those people felt when they got their money back?</w:t>
      </w:r>
    </w:p>
    <w:p w14:paraId="2695D912" w14:textId="60F53BA1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>I wonder how Zacchaeus feels now that he is right with God and right with people?</w:t>
      </w:r>
    </w:p>
    <w:p w14:paraId="0D5DD1DA" w14:textId="4EA0193C" w:rsidR="00BC5AE0" w:rsidRPr="00BC5AE0" w:rsidRDefault="00BC5AE0" w:rsidP="00BC5AE0">
      <w:pPr>
        <w:rPr>
          <w:rFonts w:asciiTheme="minorHAnsi" w:hAnsiTheme="minorHAnsi" w:cstheme="minorHAnsi"/>
          <w:b/>
          <w:sz w:val="22"/>
          <w:szCs w:val="22"/>
        </w:rPr>
      </w:pPr>
      <w:r w:rsidRPr="00BC5AE0">
        <w:rPr>
          <w:rFonts w:asciiTheme="minorHAnsi" w:hAnsiTheme="minorHAnsi" w:cstheme="minorHAnsi"/>
          <w:b/>
          <w:sz w:val="22"/>
          <w:szCs w:val="22"/>
        </w:rPr>
        <w:t>I wonder what Jesus meant when he said he was the son of God who came to find everyone who was lost?</w:t>
      </w:r>
    </w:p>
    <w:p w14:paraId="793A1FCB" w14:textId="77777777" w:rsidR="0004192C" w:rsidRDefault="0004192C" w:rsidP="00BC5AE0">
      <w:pPr>
        <w:rPr>
          <w:rFonts w:asciiTheme="minorHAnsi" w:hAnsiTheme="minorHAnsi" w:cstheme="minorHAnsi"/>
          <w:i/>
          <w:sz w:val="22"/>
          <w:szCs w:val="22"/>
        </w:rPr>
      </w:pPr>
    </w:p>
    <w:p w14:paraId="2E39C7BE" w14:textId="7C162944" w:rsidR="00BC5AE0" w:rsidRPr="00BC5AE0" w:rsidRDefault="00BC5AE0" w:rsidP="00BC5AE0">
      <w:pPr>
        <w:rPr>
          <w:rFonts w:asciiTheme="minorHAnsi" w:hAnsiTheme="minorHAnsi" w:cstheme="minorHAnsi"/>
          <w:i/>
          <w:sz w:val="22"/>
          <w:szCs w:val="22"/>
        </w:rPr>
      </w:pPr>
      <w:r w:rsidRPr="00BC5AE0">
        <w:rPr>
          <w:rFonts w:asciiTheme="minorHAnsi" w:hAnsiTheme="minorHAnsi" w:cstheme="minorHAnsi"/>
          <w:i/>
          <w:sz w:val="22"/>
          <w:szCs w:val="22"/>
        </w:rPr>
        <w:t>After the wondering is over, put the story away carefully into the basket.</w:t>
      </w:r>
    </w:p>
    <w:p w14:paraId="3DC26642" w14:textId="2FDCC365" w:rsidR="002F3DCF" w:rsidRPr="00430504" w:rsidRDefault="002F3DCF" w:rsidP="00BC5AE0">
      <w:pPr>
        <w:rPr>
          <w:rFonts w:asciiTheme="minorHAnsi" w:hAnsiTheme="minorHAnsi" w:cstheme="minorHAnsi"/>
          <w:b/>
          <w:szCs w:val="24"/>
        </w:rPr>
      </w:pPr>
    </w:p>
    <w:p w14:paraId="65D9B7A8" w14:textId="77777777" w:rsidR="002F3DCF" w:rsidRPr="00430504" w:rsidRDefault="002F3DCF">
      <w:pPr>
        <w:rPr>
          <w:rFonts w:asciiTheme="minorHAnsi" w:hAnsiTheme="minorHAnsi" w:cstheme="minorHAnsi"/>
          <w:b/>
          <w:szCs w:val="24"/>
        </w:rPr>
      </w:pPr>
    </w:p>
    <w:sectPr w:rsidR="002F3DCF" w:rsidRPr="00430504" w:rsidSect="0004192C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00B050"/>
        <w:left w:val="single" w:sz="4" w:space="24" w:color="00B050"/>
        <w:bottom w:val="single" w:sz="4" w:space="24" w:color="00B050"/>
        <w:right w:val="single" w:sz="4" w:space="24" w:color="00B050"/>
      </w:pgBorders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13476F"/>
    <w:multiLevelType w:val="hybridMultilevel"/>
    <w:tmpl w:val="87A8BB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7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bMwNzc1NDOwNLVU0lEKTi0uzszPAykwrAUAgbiwSiwAAAA="/>
  </w:docVars>
  <w:rsids>
    <w:rsidRoot w:val="002F3DCF"/>
    <w:rsid w:val="0004192C"/>
    <w:rsid w:val="001A0761"/>
    <w:rsid w:val="002F3DCF"/>
    <w:rsid w:val="00430504"/>
    <w:rsid w:val="00861B01"/>
    <w:rsid w:val="0094753B"/>
    <w:rsid w:val="009870F3"/>
    <w:rsid w:val="00AD2DAB"/>
    <w:rsid w:val="00AD3BD8"/>
    <w:rsid w:val="00BC5AE0"/>
    <w:rsid w:val="00CC64CE"/>
    <w:rsid w:val="00CE1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C3823"/>
  <w15:docId w15:val="{E74B245B-7D2B-46A4-BBAD-BE250D72F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333333"/>
        <w:sz w:val="24"/>
        <w:lang w:val="en-US" w:eastAsia="en-US" w:bidi="ar-SA"/>
      </w:rPr>
    </w:rPrDefault>
    <w:pPrDefault>
      <w:pPr>
        <w:spacing w:line="32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after="120"/>
      <w:contextualSpacing/>
      <w:outlineLvl w:val="0"/>
    </w:pPr>
    <w:rPr>
      <w:rFonts w:ascii="Palatino" w:eastAsia="Palatino" w:hAnsi="Palatino" w:cs="Palatino"/>
      <w:sz w:val="36"/>
    </w:rPr>
  </w:style>
  <w:style w:type="paragraph" w:styleId="Heading2">
    <w:name w:val="heading 2"/>
    <w:basedOn w:val="Normal"/>
    <w:next w:val="Normal"/>
    <w:pPr>
      <w:spacing w:before="120" w:after="160"/>
      <w:contextualSpacing/>
      <w:outlineLvl w:val="1"/>
    </w:pPr>
    <w:rPr>
      <w:b/>
      <w:sz w:val="26"/>
    </w:rPr>
  </w:style>
  <w:style w:type="paragraph" w:styleId="Heading3">
    <w:name w:val="heading 3"/>
    <w:basedOn w:val="Normal"/>
    <w:next w:val="Normal"/>
    <w:pPr>
      <w:spacing w:before="120" w:after="160"/>
      <w:contextualSpacing/>
      <w:outlineLvl w:val="2"/>
    </w:pPr>
    <w:rPr>
      <w:b/>
      <w:i/>
      <w:color w:val="666666"/>
    </w:rPr>
  </w:style>
  <w:style w:type="paragraph" w:styleId="Heading4">
    <w:name w:val="heading 4"/>
    <w:basedOn w:val="Normal"/>
    <w:next w:val="Normal"/>
    <w:pPr>
      <w:spacing w:before="120" w:after="120"/>
      <w:contextualSpacing/>
      <w:outlineLvl w:val="3"/>
    </w:pPr>
    <w:rPr>
      <w:rFonts w:ascii="Palatino" w:eastAsia="Palatino" w:hAnsi="Palatino" w:cs="Palatino"/>
      <w:b/>
    </w:rPr>
  </w:style>
  <w:style w:type="paragraph" w:styleId="Heading5">
    <w:name w:val="heading 5"/>
    <w:basedOn w:val="Normal"/>
    <w:next w:val="Normal"/>
    <w:pPr>
      <w:spacing w:before="120" w:after="12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pPr>
      <w:spacing w:before="120" w:after="120"/>
      <w:contextualSpacing/>
      <w:outlineLvl w:val="5"/>
    </w:pPr>
    <w:rPr>
      <w:i/>
      <w:color w:val="666666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contextualSpacing/>
    </w:pPr>
    <w:rPr>
      <w:rFonts w:ascii="Palatino" w:eastAsia="Palatino" w:hAnsi="Palatino" w:cs="Palatino"/>
      <w:sz w:val="60"/>
    </w:rPr>
  </w:style>
  <w:style w:type="paragraph" w:styleId="Subtitle">
    <w:name w:val="Subtitle"/>
    <w:basedOn w:val="Normal"/>
    <w:next w:val="Normal"/>
    <w:pPr>
      <w:spacing w:before="60"/>
      <w:contextualSpacing/>
    </w:pPr>
    <w:rPr>
      <w:sz w:val="2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43050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FA5D308210A547B32B8CAE53098A35" ma:contentTypeVersion="8" ma:contentTypeDescription="Create a new document." ma:contentTypeScope="" ma:versionID="627b9376e89e03280b7c68f8aa650646">
  <xsd:schema xmlns:xsd="http://www.w3.org/2001/XMLSchema" xmlns:xs="http://www.w3.org/2001/XMLSchema" xmlns:p="http://schemas.microsoft.com/office/2006/metadata/properties" xmlns:ns2="b271bb1f-ca84-488c-a498-bc58eea6bae2" targetNamespace="http://schemas.microsoft.com/office/2006/metadata/properties" ma:root="true" ma:fieldsID="695530c5080bae599b2c7a90e52c4b97" ns2:_="">
    <xsd:import namespace="b271bb1f-ca84-488c-a498-bc58eea6ba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1bb1f-ca84-488c-a498-bc58eea6b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BAA50-765E-4F93-8945-2D5E5AA258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1bb1f-ca84-488c-a498-bc58eea6ba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D77A22-6837-4D3A-8822-7464FE7ADD6A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b271bb1f-ca84-488c-a498-bc58eea6bae2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D066AB0-8632-4CEE-B319-E81A4B9017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acal.docx</vt:lpstr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acal.docx</dc:title>
  <dc:creator>youth</dc:creator>
  <cp:lastModifiedBy>Kelly Collins: Catholic Parish of Guildford</cp:lastModifiedBy>
  <cp:revision>6</cp:revision>
  <dcterms:created xsi:type="dcterms:W3CDTF">2019-09-06T12:35:00Z</dcterms:created>
  <dcterms:modified xsi:type="dcterms:W3CDTF">2019-09-2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FA5D308210A547B32B8CAE53098A35</vt:lpwstr>
  </property>
</Properties>
</file>